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Heading2"/>
      </w:pPr>
      <w:bookmarkStart w:id="35" w:name="климатическая-техника-для-серверной"/>
      <w:bookmarkEnd w:id="35"/>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6" w:name="окружение-серверной-комнаты"/>
      <w:bookmarkEnd w:id="36"/>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7" w:name="безопасность-и-стандарты"/>
      <w:bookmarkEnd w:id="37"/>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8" w:name="заключение"/>
      <w:bookmarkEnd w:id="38"/>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e8055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5bee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51Z</dcterms:created>
  <dcterms:modified xsi:type="dcterms:W3CDTF">2018-05-10T00:17:51Z</dcterms:modified>
</cp:coreProperties>
</file>